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D8685E" w14:textId="5E37E84D" w:rsidR="008D17BC" w:rsidRPr="008F0469" w:rsidRDefault="008D17BC" w:rsidP="008D17BC">
      <w:pPr>
        <w:pStyle w:val="Heading1"/>
        <w:jc w:val="center"/>
        <w:rPr>
          <w:lang w:val="bg-BG"/>
        </w:rPr>
      </w:pPr>
      <w:bookmarkStart w:id="0" w:name="_GoBack"/>
      <w:bookmarkEnd w:id="0"/>
      <w:r>
        <w:t>JS Fundamentals Mid Exam Preparation</w:t>
      </w:r>
      <w:r w:rsidR="008F0469">
        <w:rPr>
          <w:lang w:val="bg-BG"/>
        </w:rPr>
        <w:t xml:space="preserve"> - 1</w:t>
      </w:r>
    </w:p>
    <w:p w14:paraId="1E0CAF73" w14:textId="26575CE1" w:rsidR="006803FF" w:rsidRDefault="006803FF" w:rsidP="006803FF">
      <w:pPr>
        <w:pStyle w:val="Heading1"/>
      </w:pPr>
      <w:r>
        <w:t>Problem 1 - Guinea Pig</w:t>
      </w:r>
    </w:p>
    <w:p w14:paraId="0092E78D" w14:textId="2FAF7045" w:rsidR="00A021E9" w:rsidRPr="00A021E9" w:rsidRDefault="00A021E9" w:rsidP="00A021E9">
      <w:r>
        <w:t xml:space="preserve">Link: </w:t>
      </w:r>
      <w:hyperlink r:id="rId8" w:anchor="0" w:history="1">
        <w:r w:rsidRPr="00A021E9">
          <w:rPr>
            <w:rStyle w:val="Hyperlink"/>
          </w:rPr>
          <w:t>https://judge.softuni.org/Contests/Practice/Index/2031#0</w:t>
        </w:r>
      </w:hyperlink>
    </w:p>
    <w:p w14:paraId="67B38AA5" w14:textId="77777777" w:rsidR="006803FF" w:rsidRPr="00803788" w:rsidRDefault="006803FF" w:rsidP="006803F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, and cover.</w:t>
      </w:r>
    </w:p>
    <w:p w14:paraId="6DDABACC" w14:textId="77777777" w:rsidR="006803FF" w:rsidRPr="00803788" w:rsidRDefault="006803FF" w:rsidP="006803F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7B3D22A9" w14:textId="77777777" w:rsidR="006803FF" w:rsidRPr="00803788" w:rsidRDefault="006803FF" w:rsidP="006803F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7367A5A7" w14:textId="77777777" w:rsidR="006803FF" w:rsidRDefault="006803FF" w:rsidP="006803F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6A4AE609" w14:textId="77777777" w:rsidR="006803FF" w:rsidRPr="00803788" w:rsidRDefault="006803FF" w:rsidP="006803F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5667D689" w14:textId="77777777" w:rsidR="006803FF" w:rsidRDefault="006803FF" w:rsidP="006803F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89E3BDB" w14:textId="77777777" w:rsidR="006803FF" w:rsidRPr="00D845DF" w:rsidRDefault="006803FF" w:rsidP="006803FF">
      <w:pPr>
        <w:pStyle w:val="ListParagraph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196B2497" w14:textId="77777777" w:rsidR="006803FF" w:rsidRPr="00D845DF" w:rsidRDefault="006803FF" w:rsidP="006803FF">
      <w:pPr>
        <w:pStyle w:val="ListParagraph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3E677B23" w14:textId="77777777" w:rsidR="006803FF" w:rsidRPr="00D845DF" w:rsidRDefault="006803FF" w:rsidP="006803FF">
      <w:pPr>
        <w:pStyle w:val="ListParagraph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</w:p>
    <w:p w14:paraId="22EBD618" w14:textId="77777777" w:rsidR="006803FF" w:rsidRPr="00D845DF" w:rsidRDefault="006803FF" w:rsidP="006803FF">
      <w:pPr>
        <w:pStyle w:val="ListParagraph"/>
        <w:numPr>
          <w:ilvl w:val="0"/>
          <w:numId w:val="27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–</w:t>
      </w:r>
      <w:r w:rsidRPr="60965E0B">
        <w:rPr>
          <w:rFonts w:ascii="Calibri" w:eastAsia="Calibri" w:hAnsi="Calibri" w:cs="Calibri"/>
          <w:b/>
          <w:bCs/>
        </w:rPr>
        <w:t xml:space="preserve"> 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</w:p>
    <w:p w14:paraId="4C810B2B" w14:textId="77777777" w:rsidR="006803FF" w:rsidRDefault="006803FF" w:rsidP="006803F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0D965028" w14:textId="77777777" w:rsidR="006803FF" w:rsidRPr="00D71367" w:rsidRDefault="006803FF" w:rsidP="006803FF">
      <w:pPr>
        <w:pStyle w:val="ListParagraph"/>
        <w:numPr>
          <w:ilvl w:val="0"/>
          <w:numId w:val="28"/>
        </w:numPr>
        <w:spacing w:line="360" w:lineRule="auto"/>
        <w:rPr>
          <w:lang w:val="bg-BG"/>
        </w:rPr>
      </w:pPr>
      <w:r>
        <w:t>If the food, the hay, and the cover are enough, print:</w:t>
      </w:r>
    </w:p>
    <w:p w14:paraId="5A8DD8B5" w14:textId="77777777" w:rsidR="006803FF" w:rsidRPr="0030305B" w:rsidRDefault="006803FF" w:rsidP="006803FF">
      <w:pPr>
        <w:pStyle w:val="ListParagraph"/>
        <w:numPr>
          <w:ilvl w:val="1"/>
          <w:numId w:val="28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}, Hay: {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}, Cover: {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}."</w:t>
      </w:r>
    </w:p>
    <w:p w14:paraId="0EBF9137" w14:textId="77777777" w:rsidR="006803FF" w:rsidRPr="00970A31" w:rsidRDefault="006803FF" w:rsidP="006803FF">
      <w:pPr>
        <w:pStyle w:val="ListParagraph"/>
        <w:numPr>
          <w:ilvl w:val="0"/>
          <w:numId w:val="29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632AF50" w14:textId="77777777" w:rsidR="006803FF" w:rsidRPr="0030305B" w:rsidRDefault="006803FF" w:rsidP="006803FF">
      <w:pPr>
        <w:pStyle w:val="ListParagraph"/>
        <w:numPr>
          <w:ilvl w:val="1"/>
          <w:numId w:val="29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417C8314" w14:textId="77777777" w:rsidR="006803FF" w:rsidRPr="001364EA" w:rsidRDefault="006803FF" w:rsidP="006803F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60BD6922" w14:textId="77777777" w:rsidR="006803FF" w:rsidRDefault="006803FF" w:rsidP="006803FF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6803FF" w14:paraId="30FD6145" w14:textId="77777777" w:rsidTr="004F4B05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773982" w14:textId="77777777" w:rsidR="006803FF" w:rsidRPr="009D3FFD" w:rsidRDefault="006803FF" w:rsidP="004F4B05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1E6093E" w14:textId="77777777" w:rsidR="006803FF" w:rsidRPr="009D3FFD" w:rsidRDefault="006803FF" w:rsidP="004F4B05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6803FF" w14:paraId="3396A2FD" w14:textId="77777777" w:rsidTr="004F4B05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746E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4B4443B4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14E61C8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AE0E2C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89236" w14:textId="77777777" w:rsidR="006803FF" w:rsidRPr="0047694A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46BDD1A5" w14:textId="77777777" w:rsidR="006803FF" w:rsidRDefault="006803FF" w:rsidP="004F4B05">
            <w:pPr>
              <w:rPr>
                <w:rFonts w:ascii="Consolas" w:hAnsi="Consolas"/>
                <w:noProof/>
              </w:rPr>
            </w:pPr>
          </w:p>
          <w:p w14:paraId="7B209156" w14:textId="77777777" w:rsidR="006803FF" w:rsidRDefault="006803FF" w:rsidP="004F4B05">
            <w:pPr>
              <w:jc w:val="both"/>
              <w:rPr>
                <w:rFonts w:ascii="Consolas" w:hAnsi="Consolas"/>
                <w:noProof/>
              </w:rPr>
            </w:pPr>
          </w:p>
          <w:p w14:paraId="2B749C23" w14:textId="77777777" w:rsidR="006803FF" w:rsidRDefault="006803FF" w:rsidP="004F4B05">
            <w:pPr>
              <w:rPr>
                <w:rFonts w:ascii="Consolas" w:hAnsi="Consolas"/>
              </w:rPr>
            </w:pPr>
          </w:p>
        </w:tc>
      </w:tr>
      <w:tr w:rsidR="006803FF" w14:paraId="16B55512" w14:textId="77777777" w:rsidTr="004F4B05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78732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170A675A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052BA78A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76C70350" w14:textId="77777777" w:rsidR="006803FF" w:rsidRDefault="006803FF" w:rsidP="004F4B05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4BD71E61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6803FF" w14:paraId="034383EA" w14:textId="77777777" w:rsidTr="004F4B05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D413F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570CE01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23FD696F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4BC29F11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D1D8E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6803FF" w14:paraId="33629BD3" w14:textId="77777777" w:rsidTr="004F4B05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86BBE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9BA39A8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842C683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74C65951" w14:textId="77777777" w:rsidR="006803FF" w:rsidRPr="60965E0B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D6E6F" w14:textId="77777777" w:rsidR="006803FF" w:rsidRPr="60965E0B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6900BF19" w14:textId="77777777" w:rsidR="006803FF" w:rsidRPr="00D71367" w:rsidRDefault="006803FF" w:rsidP="006803FF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6803FF" w14:paraId="62827A59" w14:textId="77777777" w:rsidTr="004F4B05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B00CEE" w14:textId="77777777" w:rsidR="006803FF" w:rsidRDefault="006803FF" w:rsidP="004F4B05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CE10C" w14:textId="77777777" w:rsidR="006803FF" w:rsidRDefault="006803FF" w:rsidP="004F4B05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6803FF" w14:paraId="7F70BB59" w14:textId="77777777" w:rsidTr="004F4B05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A53D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bCs/>
                <w:lang w:val="bg-BG"/>
              </w:rPr>
              <w:t>10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0E7BE723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425ED240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 xml:space="preserve">, </w:t>
            </w:r>
          </w:p>
          <w:p w14:paraId="4AB4C55B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Pr="00523427">
              <w:rPr>
                <w:rFonts w:ascii="Consolas" w:hAnsi="Consolas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40150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00, Hay: 1.</w:t>
            </w:r>
            <w:r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78B317F3" w14:textId="77777777" w:rsidR="006803FF" w:rsidRDefault="006803FF" w:rsidP="004F4B05">
            <w:pPr>
              <w:rPr>
                <w:rFonts w:ascii="Consolas" w:hAnsi="Consolas"/>
                <w:bCs/>
                <w:noProof/>
              </w:rPr>
            </w:pPr>
          </w:p>
          <w:p w14:paraId="09AAC6D5" w14:textId="77777777" w:rsidR="006803FF" w:rsidRDefault="006803FF" w:rsidP="004F4B05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779A8F19" w14:textId="77777777" w:rsidR="006803FF" w:rsidRPr="00872C5B" w:rsidRDefault="006803FF" w:rsidP="004F4B05">
            <w:pPr>
              <w:rPr>
                <w:rFonts w:ascii="Consolas" w:hAnsi="Consolas"/>
              </w:rPr>
            </w:pPr>
          </w:p>
        </w:tc>
      </w:tr>
      <w:tr w:rsidR="006803FF" w14:paraId="2D8252FF" w14:textId="77777777" w:rsidTr="004F4B05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3C8C" w14:textId="77777777" w:rsidR="006803FF" w:rsidRPr="00523427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9AF7A09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4BE9876E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8FD70D5" w14:textId="77777777" w:rsidR="006803FF" w:rsidRDefault="006803FF" w:rsidP="004F4B05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0DDE8E79" w14:textId="77777777" w:rsidR="006803FF" w:rsidRPr="00354F9C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C6B6F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6803FF" w14:paraId="749C3E82" w14:textId="77777777" w:rsidTr="004F4B05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DA06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0D70CC5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4511AD52" w14:textId="77777777" w:rsidR="006803FF" w:rsidRPr="009D3FFD" w:rsidRDefault="006803FF" w:rsidP="004F4B05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5232EEC4" w14:textId="77777777" w:rsidR="006803FF" w:rsidRPr="6975DF1E" w:rsidRDefault="006803FF" w:rsidP="004F4B05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B617" w14:textId="77777777" w:rsidR="006803FF" w:rsidRDefault="006803FF" w:rsidP="004F4B05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4364D18" w14:textId="1D146AFC" w:rsidR="00A021E9" w:rsidRDefault="00A021E9" w:rsidP="00A021E9">
      <w:pPr>
        <w:pStyle w:val="Heading1"/>
        <w:spacing w:line="360" w:lineRule="auto"/>
      </w:pPr>
      <w:r>
        <w:t>Problem 2. Mu Online</w:t>
      </w:r>
    </w:p>
    <w:p w14:paraId="3359083C" w14:textId="581B5FB1" w:rsidR="00A021E9" w:rsidRPr="00A021E9" w:rsidRDefault="00A021E9" w:rsidP="00A021E9">
      <w:r>
        <w:t xml:space="preserve">Link: </w:t>
      </w:r>
      <w:hyperlink r:id="rId9" w:anchor="1" w:history="1">
        <w:r w:rsidRPr="00A021E9">
          <w:rPr>
            <w:rStyle w:val="Hyperlink"/>
          </w:rPr>
          <w:t>https://judge.softuni.org/Contests/Practice/Index/2028#1</w:t>
        </w:r>
      </w:hyperlink>
    </w:p>
    <w:p w14:paraId="423885A2" w14:textId="77777777" w:rsidR="00A021E9" w:rsidRDefault="00A021E9" w:rsidP="00A021E9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0D6B719E" w14:textId="77777777" w:rsidR="00A021E9" w:rsidRDefault="00A021E9" w:rsidP="00A021E9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6DF28519" w14:textId="77777777" w:rsidR="00A021E9" w:rsidRPr="002317EE" w:rsidRDefault="00A021E9" w:rsidP="00A021E9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E913F6" w14:textId="77777777" w:rsidR="00A021E9" w:rsidRDefault="00A021E9" w:rsidP="00A021E9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lastRenderedPageBreak/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07AF6BDC" w14:textId="77777777" w:rsidR="00A021E9" w:rsidRDefault="00A021E9" w:rsidP="00A021E9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6FC97FD5" w14:textId="77777777" w:rsidR="00A021E9" w:rsidRDefault="00A021E9" w:rsidP="00A021E9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2039EEF7" w14:textId="77777777" w:rsidR="00A021E9" w:rsidRPr="002317EE" w:rsidRDefault="00A021E9" w:rsidP="00A021E9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69913273" w14:textId="77777777" w:rsidR="00A021E9" w:rsidRDefault="00A021E9" w:rsidP="00A021E9">
      <w:pPr>
        <w:pStyle w:val="ListParagraph"/>
        <w:numPr>
          <w:ilvl w:val="1"/>
          <w:numId w:val="30"/>
        </w:numPr>
        <w:spacing w:line="360" w:lineRule="auto"/>
        <w:jc w:val="both"/>
      </w:pPr>
      <w:r>
        <w:t>You've found some bitcoins, the number in the second part.</w:t>
      </w:r>
    </w:p>
    <w:p w14:paraId="024952E1" w14:textId="77777777" w:rsidR="00A021E9" w:rsidRDefault="00A021E9" w:rsidP="00A021E9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51FD20D5" w14:textId="77777777" w:rsidR="00A021E9" w:rsidRDefault="00A021E9" w:rsidP="00A021E9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76E173D4" w14:textId="77777777" w:rsidR="00A021E9" w:rsidRDefault="00A021E9" w:rsidP="00A021E9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422584CD" w14:textId="77777777" w:rsidR="00A021E9" w:rsidRDefault="00A021E9" w:rsidP="00A021E9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34647ED2" w14:textId="77777777" w:rsidR="00A021E9" w:rsidRDefault="00A021E9" w:rsidP="00A021E9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0E6209AC" w14:textId="77777777" w:rsidR="00A021E9" w:rsidRDefault="00A021E9" w:rsidP="00A021E9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219B49E" w14:textId="77777777" w:rsidR="00A021E9" w:rsidRDefault="00A021E9" w:rsidP="00A021E9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0F3306E4" w14:textId="77777777" w:rsidR="00A021E9" w:rsidRDefault="00A021E9" w:rsidP="00A021E9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339C051D" w14:textId="77777777" w:rsidR="00A021E9" w:rsidRDefault="00A021E9" w:rsidP="00A021E9">
      <w:pPr>
        <w:pStyle w:val="Heading3"/>
      </w:pPr>
      <w:r>
        <w:t>Input / Constraints</w:t>
      </w:r>
    </w:p>
    <w:p w14:paraId="037CEA6D" w14:textId="77777777" w:rsidR="00A021E9" w:rsidRDefault="00A021E9" w:rsidP="00A021E9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6A3A169C" w14:textId="77777777" w:rsidR="00A021E9" w:rsidRDefault="00A021E9" w:rsidP="00A021E9">
      <w:pPr>
        <w:pStyle w:val="Heading3"/>
      </w:pPr>
      <w:r>
        <w:t>Output</w:t>
      </w:r>
    </w:p>
    <w:p w14:paraId="518255A8" w14:textId="77777777" w:rsidR="00A021E9" w:rsidRDefault="00A021E9" w:rsidP="00A021E9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101CF8F5" w14:textId="77777777" w:rsidR="00A021E9" w:rsidRDefault="00A021E9" w:rsidP="00A021E9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A021E9" w14:paraId="3CA86930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878A33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4CD8D08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5823A728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824E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BF92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0461003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1853062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44206993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A7F10F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67BA57B3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72C35FEA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4C4397C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A021E9" w14:paraId="0756BAC7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AD083E4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60C447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74C93E41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815B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715B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8897C8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You healed for 10 hp.</w:t>
            </w:r>
          </w:p>
          <w:p w14:paraId="5D7A24F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31E9429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CAB93E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D56265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D08AEA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20B2C7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1E775709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6352A678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67663CB2" w14:textId="77777777" w:rsidR="00A021E9" w:rsidRDefault="00A021E9" w:rsidP="00A021E9">
      <w:pPr>
        <w:pStyle w:val="Heading3"/>
      </w:pPr>
      <w:r>
        <w:lastRenderedPageBreak/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A021E9" w14:paraId="3819136C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83366E2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FECD5C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1513EF0D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AD746" w14:textId="77777777" w:rsidR="00A021E9" w:rsidRPr="00563FD6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1656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76CB28F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6AF01101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6C93BE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410B5C4A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6BE0612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9FB8F4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62B356C0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A021E9" w14:paraId="7C9886CA" w14:textId="77777777" w:rsidTr="004F4B05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8C67D65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C563F5" w14:textId="77777777" w:rsidR="00A021E9" w:rsidRDefault="00A021E9" w:rsidP="004F4B05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A021E9" w14:paraId="42F2EF5F" w14:textId="77777777" w:rsidTr="004F4B05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7FCF5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cat 10|potion 30|orc 10|chest 10|snake 25|chest 110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FE2F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58243FFB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ѝfor 10 hp.</w:t>
            </w:r>
          </w:p>
          <w:p w14:paraId="01B76DE2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4FF2794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7B9E469C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207CA88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7FF1809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EE03CF6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B8F9B2F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3F41309E" w14:textId="77777777" w:rsidR="00A021E9" w:rsidRDefault="00A021E9" w:rsidP="004F4B0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C921D22" w14:textId="3D998F85" w:rsidR="00A021E9" w:rsidRDefault="00A021E9" w:rsidP="00A021E9">
      <w:pPr>
        <w:pStyle w:val="Heading1"/>
        <w:rPr>
          <w:lang w:val="en-GB"/>
        </w:rPr>
      </w:pPr>
      <w:r>
        <w:rPr>
          <w:lang w:val="en-GB"/>
        </w:rPr>
        <w:t>Problem 3 - Man-O-War</w:t>
      </w:r>
    </w:p>
    <w:p w14:paraId="66E6CC41" w14:textId="2BFDAE62" w:rsidR="00A021E9" w:rsidRPr="00A021E9" w:rsidRDefault="00A021E9" w:rsidP="00A021E9">
      <w:pPr>
        <w:rPr>
          <w:lang w:val="en-GB"/>
        </w:rPr>
      </w:pPr>
      <w:r>
        <w:rPr>
          <w:lang w:val="en-GB"/>
        </w:rPr>
        <w:t xml:space="preserve">Link: </w:t>
      </w:r>
      <w:hyperlink r:id="rId10" w:anchor="2" w:history="1">
        <w:r w:rsidRPr="00A021E9">
          <w:rPr>
            <w:rStyle w:val="Hyperlink"/>
            <w:lang w:val="en-GB"/>
          </w:rPr>
          <w:t>https://judge.softuni.org/Contests/Practice/Index/1773#2</w:t>
        </w:r>
      </w:hyperlink>
    </w:p>
    <w:p w14:paraId="5C7465E9" w14:textId="77777777" w:rsidR="00A021E9" w:rsidRPr="00E31371" w:rsidRDefault="00A021E9" w:rsidP="00A021E9">
      <w:pPr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>
        <w:rPr>
          <w:i/>
          <w:iCs/>
          <w:lang w:val="en-GB"/>
        </w:rPr>
        <w:t>Man-O-War at sea</w:t>
      </w:r>
      <w:r w:rsidRPr="00E31371">
        <w:rPr>
          <w:i/>
          <w:iCs/>
          <w:lang w:val="en-GB"/>
        </w:rPr>
        <w:t xml:space="preserve">. </w:t>
      </w:r>
    </w:p>
    <w:p w14:paraId="78767D33" w14:textId="77777777" w:rsidR="00A021E9" w:rsidRPr="00E31371" w:rsidRDefault="00A021E9" w:rsidP="00A021E9">
      <w:pPr>
        <w:jc w:val="both"/>
        <w:rPr>
          <w:lang w:val="en-GB"/>
        </w:rPr>
      </w:pPr>
      <w:r w:rsidRPr="00E31371">
        <w:rPr>
          <w:lang w:val="en-GB"/>
        </w:rPr>
        <w:lastRenderedPageBreak/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e </w:t>
      </w:r>
      <w:r w:rsidRPr="004E283C">
        <w:rPr>
          <w:b/>
          <w:bCs/>
          <w:lang w:val="en-GB"/>
        </w:rPr>
        <w:t>pirate ship</w:t>
      </w:r>
      <w:r>
        <w:rPr>
          <w:lang w:val="en-GB"/>
        </w:rPr>
        <w:t xml:space="preserve">, which is a </w:t>
      </w:r>
      <w:r w:rsidRPr="004E283C">
        <w:rPr>
          <w:b/>
          <w:bCs/>
          <w:lang w:val="en-GB"/>
        </w:rPr>
        <w:t>string</w:t>
      </w:r>
      <w:r>
        <w:rPr>
          <w:lang w:val="en-GB"/>
        </w:rPr>
        <w:t xml:space="preserve"> representing </w:t>
      </w:r>
      <w:r w:rsidRPr="004E283C">
        <w:rPr>
          <w:b/>
          <w:bCs/>
          <w:lang w:val="en-GB"/>
        </w:rPr>
        <w:t>integer sections</w:t>
      </w:r>
      <w:r>
        <w:rPr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</w:t>
      </w:r>
      <w:r w:rsidRPr="00B00353">
        <w:rPr>
          <w:rFonts w:ascii="Consolas" w:hAnsi="Consolas"/>
          <w:b/>
          <w:bCs/>
          <w:lang w:val="en-GB"/>
        </w:rPr>
        <w:t>&gt;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On </w:t>
      </w:r>
      <w:r w:rsidRPr="004E283C">
        <w:rPr>
          <w:b/>
          <w:bCs/>
          <w:lang w:val="en-GB"/>
        </w:rPr>
        <w:t>the second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ame</w:t>
      </w:r>
      <w:r>
        <w:rPr>
          <w:lang w:val="en-GB"/>
        </w:rPr>
        <w:t xml:space="preserve"> type of status, but for the </w:t>
      </w:r>
      <w:r w:rsidRPr="004E283C">
        <w:rPr>
          <w:b/>
          <w:bCs/>
          <w:lang w:val="en-GB"/>
        </w:rPr>
        <w:t>warship</w:t>
      </w:r>
      <w:r>
        <w:rPr>
          <w:lang w:val="en-GB"/>
        </w:rPr>
        <w:t xml:space="preserve">: </w:t>
      </w:r>
    </w:p>
    <w:p w14:paraId="74ADFA65" w14:textId="77777777" w:rsidR="00A021E9" w:rsidRPr="00EC2DDC" w:rsidRDefault="00A021E9" w:rsidP="00A021E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 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516BF20C" w14:textId="77777777" w:rsidR="00A021E9" w:rsidRPr="006A2284" w:rsidRDefault="00A021E9" w:rsidP="00A021E9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>
        <w:rPr>
          <w:b/>
          <w:bCs/>
        </w:rPr>
        <w:t>,</w:t>
      </w:r>
      <w:r w:rsidRPr="00326C42">
        <w:t xml:space="preserve"> you will receive the </w:t>
      </w:r>
      <w:r w:rsidRPr="00326C42">
        <w:rPr>
          <w:b/>
          <w:bCs/>
        </w:rPr>
        <w:t>maximum health capacity</w:t>
      </w:r>
      <w:r w:rsidRPr="00326C42">
        <w:t xml:space="preserve"> a </w:t>
      </w:r>
      <w:r>
        <w:t>section of the ship can reach</w:t>
      </w:r>
      <w:r w:rsidRPr="00326C42">
        <w:t xml:space="preserve">. </w:t>
      </w:r>
    </w:p>
    <w:p w14:paraId="35318BDB" w14:textId="77777777" w:rsidR="00A021E9" w:rsidRDefault="00A021E9" w:rsidP="00A021E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48CF0DB3" w14:textId="77777777" w:rsidR="00A021E9" w:rsidRPr="00B00353" w:rsidRDefault="00A021E9" w:rsidP="00A021E9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Fire {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B00353">
        <w:rPr>
          <w:bCs/>
          <w:lang w:val="en-GB"/>
        </w:rPr>
        <w:t xml:space="preserve">the </w:t>
      </w:r>
      <w:r w:rsidRPr="00124D5F">
        <w:rPr>
          <w:lang w:val="en-GB"/>
        </w:rPr>
        <w:t xml:space="preserve">pirate ship </w:t>
      </w:r>
      <w:r w:rsidRPr="00124D5F">
        <w:rPr>
          <w:b/>
          <w:bCs/>
          <w:lang w:val="en-GB"/>
        </w:rPr>
        <w:t>attacks</w:t>
      </w:r>
      <w:r w:rsidRPr="00124D5F">
        <w:rPr>
          <w:lang w:val="en-GB"/>
        </w:rPr>
        <w:t xml:space="preserve"> the warship with the </w:t>
      </w:r>
      <w:r w:rsidRPr="00124D5F">
        <w:rPr>
          <w:b/>
          <w:bCs/>
          <w:lang w:val="en-GB"/>
        </w:rPr>
        <w:t>given damage</w:t>
      </w:r>
      <w:r w:rsidRPr="00124D5F">
        <w:rPr>
          <w:lang w:val="en-GB"/>
        </w:rPr>
        <w:t xml:space="preserve"> at that section. 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. 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warship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lang w:val="en-GB"/>
        </w:rPr>
        <w:t>"You won! The enemy ship has sunken."</w:t>
      </w:r>
    </w:p>
    <w:p w14:paraId="4A4D6E42" w14:textId="77777777" w:rsidR="00A021E9" w:rsidRPr="00B00353" w:rsidRDefault="00A021E9" w:rsidP="00A021E9">
      <w:pPr>
        <w:pStyle w:val="ListParagraph"/>
        <w:numPr>
          <w:ilvl w:val="0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efend {startIndex} {end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warship </w:t>
      </w:r>
      <w:r w:rsidRPr="00F1281A">
        <w:rPr>
          <w:b/>
          <w:bCs/>
          <w:lang w:val="en-GB"/>
        </w:rPr>
        <w:t>attacks</w:t>
      </w:r>
      <w:r>
        <w:rPr>
          <w:lang w:val="en-GB"/>
        </w:rPr>
        <w:t xml:space="preserve"> the pirate ship with the </w:t>
      </w:r>
      <w:r w:rsidRPr="00F1281A">
        <w:rPr>
          <w:b/>
          <w:bCs/>
          <w:lang w:val="en-GB"/>
        </w:rPr>
        <w:t>given damage</w:t>
      </w:r>
      <w:r>
        <w:rPr>
          <w:lang w:val="en-GB"/>
        </w:rPr>
        <w:t xml:space="preserve"> at that </w:t>
      </w:r>
      <w:r w:rsidRPr="00F1281A">
        <w:rPr>
          <w:b/>
          <w:bCs/>
          <w:lang w:val="en-GB"/>
        </w:rPr>
        <w:t>range</w:t>
      </w:r>
      <w:r w:rsidRPr="00326C42">
        <w:rPr>
          <w:bCs/>
          <w:lang w:val="en-GB"/>
        </w:rPr>
        <w:t xml:space="preserve"> (</w:t>
      </w:r>
      <w:r w:rsidRPr="00326C42">
        <w:rPr>
          <w:b/>
          <w:bCs/>
          <w:lang w:val="en-GB"/>
        </w:rPr>
        <w:t>indexes are inclusive)</w:t>
      </w:r>
      <w:r w:rsidRPr="00326C42">
        <w:rPr>
          <w:lang w:val="en-GB"/>
        </w:rPr>
        <w:t>.</w:t>
      </w:r>
      <w:r>
        <w:rPr>
          <w:lang w:val="en-GB"/>
        </w:rPr>
        <w:t xml:space="preserve"> </w:t>
      </w:r>
      <w:r w:rsidRPr="00124D5F">
        <w:rPr>
          <w:lang w:val="en-GB"/>
        </w:rPr>
        <w:t xml:space="preserve">Check if </w:t>
      </w:r>
      <w:r>
        <w:rPr>
          <w:lang w:val="en-GB"/>
        </w:rPr>
        <w:t>both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index</w:t>
      </w:r>
      <w:r>
        <w:rPr>
          <w:b/>
          <w:bCs/>
          <w:lang w:val="en-GB"/>
        </w:rPr>
        <w:t>es</w:t>
      </w:r>
      <w:r w:rsidRPr="00124D5F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are</w:t>
      </w:r>
      <w:r w:rsidRPr="00124D5F">
        <w:rPr>
          <w:b/>
          <w:bCs/>
          <w:lang w:val="en-GB"/>
        </w:rPr>
        <w:t xml:space="preserve">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</w:t>
      </w:r>
      <w:r>
        <w:rPr>
          <w:lang w:val="en-GB"/>
        </w:rPr>
        <w:t>pirate ship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</w:p>
    <w:p w14:paraId="178BB8D7" w14:textId="77777777" w:rsidR="00A021E9" w:rsidRPr="00B00353" w:rsidRDefault="00A021E9" w:rsidP="00A021E9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663EC1EE" w14:textId="77777777" w:rsidR="00A021E9" w:rsidRPr="00AA0593" w:rsidRDefault="00A021E9" w:rsidP="00A021E9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Repair {index} {health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crew </w:t>
      </w:r>
      <w:r w:rsidRPr="00F1281A">
        <w:rPr>
          <w:b/>
          <w:bCs/>
          <w:lang w:val="en-GB"/>
        </w:rPr>
        <w:t>repairs</w:t>
      </w:r>
      <w:r>
        <w:rPr>
          <w:lang w:val="en-GB"/>
        </w:rPr>
        <w:t xml:space="preserve"> a section of the </w:t>
      </w:r>
      <w:r w:rsidRPr="00F1281A">
        <w:rPr>
          <w:b/>
          <w:bCs/>
          <w:lang w:val="en-GB"/>
        </w:rPr>
        <w:t>pirate ship</w:t>
      </w:r>
      <w:r>
        <w:rPr>
          <w:lang w:val="en-GB"/>
        </w:rPr>
        <w:t xml:space="preserve"> with the </w:t>
      </w:r>
      <w:r w:rsidRPr="00F1281A">
        <w:rPr>
          <w:b/>
          <w:bCs/>
          <w:lang w:val="en-GB"/>
        </w:rPr>
        <w:t>given health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The health of the section </w:t>
      </w:r>
      <w:r w:rsidRPr="00F1281A">
        <w:rPr>
          <w:b/>
          <w:bCs/>
          <w:lang w:val="en-GB"/>
        </w:rPr>
        <w:t>cannot</w:t>
      </w:r>
      <w:r>
        <w:rPr>
          <w:lang w:val="en-GB"/>
        </w:rPr>
        <w:t xml:space="preserve"> exceed the </w:t>
      </w:r>
      <w:r w:rsidRPr="00F1281A">
        <w:rPr>
          <w:b/>
          <w:bCs/>
          <w:lang w:val="en-GB"/>
        </w:rPr>
        <w:t>maximum health</w:t>
      </w:r>
      <w:r>
        <w:rPr>
          <w:b/>
          <w:bCs/>
          <w:lang w:val="en-GB"/>
        </w:rPr>
        <w:t xml:space="preserve"> capacity</w:t>
      </w:r>
      <w:r>
        <w:rPr>
          <w:lang w:val="en-GB"/>
        </w:rPr>
        <w:t>.</w:t>
      </w:r>
    </w:p>
    <w:p w14:paraId="10A2BFA6" w14:textId="77777777" w:rsidR="00A021E9" w:rsidRPr="00B00353" w:rsidRDefault="00A021E9" w:rsidP="00A021E9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atus"</w:t>
      </w:r>
      <w:r w:rsidRPr="00B00353"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prints the </w:t>
      </w:r>
      <w:r w:rsidRPr="003D413F">
        <w:rPr>
          <w:b/>
          <w:bCs/>
          <w:lang w:val="en-GB"/>
        </w:rPr>
        <w:t>count</w:t>
      </w:r>
      <w:r>
        <w:rPr>
          <w:lang w:val="en-GB"/>
        </w:rPr>
        <w:t xml:space="preserve"> of all sections of the </w:t>
      </w:r>
      <w:r w:rsidRPr="003D413F">
        <w:rPr>
          <w:b/>
          <w:bCs/>
          <w:lang w:val="en-GB"/>
        </w:rPr>
        <w:t>pirate ship</w:t>
      </w:r>
      <w:r>
        <w:rPr>
          <w:lang w:val="en-GB"/>
        </w:rPr>
        <w:t xml:space="preserve"> that need repair soon, which are all sections that are </w:t>
      </w:r>
      <w:r w:rsidRPr="003D413F">
        <w:rPr>
          <w:b/>
          <w:bCs/>
          <w:lang w:val="en-GB"/>
        </w:rPr>
        <w:t>lower than 20%</w:t>
      </w:r>
      <w:r>
        <w:rPr>
          <w:lang w:val="en-GB"/>
        </w:rPr>
        <w:t xml:space="preserve"> of the </w:t>
      </w:r>
      <w:r w:rsidRPr="00326C42">
        <w:rPr>
          <w:b/>
          <w:bCs/>
          <w:lang w:val="en-GB"/>
        </w:rPr>
        <w:t>maximum</w:t>
      </w:r>
      <w:r>
        <w:rPr>
          <w:lang w:val="en-GB"/>
        </w:rPr>
        <w:t xml:space="preserve"> </w:t>
      </w:r>
      <w:r w:rsidRPr="00326C42">
        <w:rPr>
          <w:b/>
          <w:bCs/>
          <w:lang w:val="en-GB"/>
        </w:rPr>
        <w:t>health capacity</w:t>
      </w:r>
      <w:r>
        <w:rPr>
          <w:lang w:val="en-GB"/>
        </w:rPr>
        <w:t>. Print the following:</w:t>
      </w:r>
    </w:p>
    <w:p w14:paraId="4E9F0444" w14:textId="77777777" w:rsidR="00A021E9" w:rsidRPr="00B00353" w:rsidRDefault="00A021E9" w:rsidP="00A021E9">
      <w:pPr>
        <w:pStyle w:val="ListParagraph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4573910D" w14:textId="77777777" w:rsidR="00A021E9" w:rsidRDefault="00A021E9" w:rsidP="00A021E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,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, in the following format:</w:t>
      </w:r>
    </w:p>
    <w:p w14:paraId="7D906C39" w14:textId="77777777" w:rsidR="00A021E9" w:rsidRDefault="00A021E9" w:rsidP="00A021E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pirateShipSum}</w:t>
      </w:r>
    </w:p>
    <w:p w14:paraId="2894B202" w14:textId="77777777" w:rsidR="00A021E9" w:rsidRPr="00311296" w:rsidRDefault="00A021E9" w:rsidP="00A021E9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warshipSum}</w:t>
      </w:r>
      <w:r>
        <w:rPr>
          <w:rFonts w:ascii="Consolas" w:hAnsi="Consolas"/>
          <w:b/>
          <w:lang w:val="en-GB"/>
        </w:rPr>
        <w:t>"</w:t>
      </w:r>
    </w:p>
    <w:p w14:paraId="6B7DAE65" w14:textId="77777777" w:rsidR="00A021E9" w:rsidRPr="00E31371" w:rsidRDefault="00A021E9" w:rsidP="00825547">
      <w:pPr>
        <w:pStyle w:val="Heading3"/>
        <w:rPr>
          <w:lang w:val="en-GB"/>
        </w:rPr>
      </w:pPr>
      <w:r w:rsidRPr="00E31371">
        <w:rPr>
          <w:lang w:val="en-GB"/>
        </w:rPr>
        <w:t>Input</w:t>
      </w:r>
    </w:p>
    <w:p w14:paraId="4F985752" w14:textId="77777777" w:rsidR="00A021E9" w:rsidRPr="00EC2DDC" w:rsidRDefault="00A021E9" w:rsidP="00A021E9">
      <w:pPr>
        <w:pStyle w:val="ListParagraph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Pr="00EC2DDC">
        <w:rPr>
          <w:b/>
          <w:lang w:val="en-GB"/>
        </w:rPr>
        <w:t>status</w:t>
      </w:r>
      <w:r w:rsidRPr="00EC2DDC"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pirate ship</w:t>
      </w:r>
      <w:r w:rsidRPr="00EC2DDC">
        <w:rPr>
          <w:bCs/>
          <w:lang w:val="en-GB"/>
        </w:rPr>
        <w:t xml:space="preserve"> (</w:t>
      </w:r>
      <w:r w:rsidRPr="00EC2DDC">
        <w:rPr>
          <w:b/>
          <w:lang w:val="en-GB"/>
        </w:rPr>
        <w:t>integers</w:t>
      </w:r>
      <w:r w:rsidRPr="00EC2DDC">
        <w:rPr>
          <w:bCs/>
          <w:lang w:val="en-GB"/>
        </w:rPr>
        <w:t xml:space="preserve"> separated by </w:t>
      </w:r>
      <w:r w:rsidRPr="00EC2DDC">
        <w:rPr>
          <w:b/>
          <w:lang w:val="en-GB"/>
        </w:rPr>
        <w:t>'&gt;'</w:t>
      </w:r>
      <w:r w:rsidRPr="00EC2DDC">
        <w:rPr>
          <w:bCs/>
          <w:lang w:val="en-GB"/>
        </w:rPr>
        <w:t>)</w:t>
      </w:r>
    </w:p>
    <w:p w14:paraId="225ABDBB" w14:textId="77777777" w:rsidR="00A021E9" w:rsidRPr="00EC2DDC" w:rsidRDefault="00A021E9" w:rsidP="00A021E9">
      <w:pPr>
        <w:pStyle w:val="ListParagraph"/>
        <w:numPr>
          <w:ilvl w:val="0"/>
          <w:numId w:val="13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warship</w:t>
      </w:r>
    </w:p>
    <w:p w14:paraId="0E2D79B7" w14:textId="77777777" w:rsidR="00A021E9" w:rsidRPr="00EC2DDC" w:rsidRDefault="00A021E9" w:rsidP="00A021E9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01A31F9A" w14:textId="77777777" w:rsidR="00A021E9" w:rsidRPr="00E31371" w:rsidRDefault="00A021E9" w:rsidP="00A021E9">
      <w:pPr>
        <w:pStyle w:val="ListParagraph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69FFFA4F" w14:textId="77777777" w:rsidR="00A021E9" w:rsidRPr="00E31371" w:rsidRDefault="00A021E9" w:rsidP="00825547">
      <w:pPr>
        <w:pStyle w:val="Heading3"/>
        <w:rPr>
          <w:lang w:val="en-GB"/>
        </w:rPr>
      </w:pPr>
      <w:r w:rsidRPr="00E31371">
        <w:rPr>
          <w:lang w:val="en-GB"/>
        </w:rPr>
        <w:t>Output</w:t>
      </w:r>
    </w:p>
    <w:p w14:paraId="1C329EB7" w14:textId="77777777" w:rsidR="00A021E9" w:rsidRDefault="00A021E9" w:rsidP="00A021E9">
      <w:pPr>
        <w:pStyle w:val="ListParagraph"/>
        <w:numPr>
          <w:ilvl w:val="0"/>
          <w:numId w:val="14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CFF94A4" w14:textId="77777777" w:rsidR="00A021E9" w:rsidRDefault="00A021E9" w:rsidP="00825547">
      <w:pPr>
        <w:pStyle w:val="Heading3"/>
        <w:rPr>
          <w:lang w:val="en-GB"/>
        </w:rPr>
      </w:pPr>
      <w:r>
        <w:rPr>
          <w:lang w:val="en-GB"/>
        </w:rPr>
        <w:t>Constraints</w:t>
      </w:r>
    </w:p>
    <w:p w14:paraId="53F64054" w14:textId="77777777" w:rsidR="00A021E9" w:rsidRDefault="00A021E9" w:rsidP="00A021E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90EADCF" w14:textId="77777777" w:rsidR="00A021E9" w:rsidRDefault="00A021E9" w:rsidP="00A021E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[</w:t>
      </w:r>
      <w:r>
        <w:rPr>
          <w:b/>
          <w:bCs/>
          <w:lang w:val="en-GB"/>
        </w:rPr>
        <w:t>-200</w:t>
      </w:r>
      <w:r>
        <w:rPr>
          <w:lang w:val="en-GB"/>
        </w:rPr>
        <w:t>….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332EA921" w14:textId="77777777" w:rsidR="00A021E9" w:rsidRDefault="00A021E9" w:rsidP="00A021E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01B230B" w14:textId="77777777" w:rsidR="00A021E9" w:rsidRPr="006D0ED4" w:rsidRDefault="00A021E9" w:rsidP="00A021E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C1C1E7C" w14:textId="77777777" w:rsidR="00A021E9" w:rsidRPr="00E31371" w:rsidRDefault="00A021E9" w:rsidP="00825547">
      <w:pPr>
        <w:pStyle w:val="Heading3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A021E9" w:rsidRPr="00E31371" w14:paraId="6811ABE1" w14:textId="77777777" w:rsidTr="004F4B05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DCA4B71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04BD2A70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A021E9" w:rsidRPr="00E31371" w14:paraId="083A8C31" w14:textId="77777777" w:rsidTr="004F4B05">
        <w:trPr>
          <w:trHeight w:val="2349"/>
        </w:trPr>
        <w:tc>
          <w:tcPr>
            <w:tcW w:w="5070" w:type="dxa"/>
          </w:tcPr>
          <w:p w14:paraId="08FBC27D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lastRenderedPageBreak/>
              <w:t>12&gt;13&gt;11&gt;20&gt;66</w:t>
            </w:r>
          </w:p>
          <w:p w14:paraId="3D60F087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4AF850F2" w14:textId="77777777" w:rsidR="00A021E9" w:rsidRPr="00326C42" w:rsidRDefault="00A021E9" w:rsidP="004F4B0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33462EF4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68414B8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341B94A9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2122EB9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53B5C62B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</w:p>
          <w:p w14:paraId="7F803B2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756B5290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314B4C15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30B29F84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F9E5548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A021E9" w:rsidRPr="00E31371" w14:paraId="0F9FF198" w14:textId="77777777" w:rsidTr="004F4B05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4920EFE5" w14:textId="77777777" w:rsidR="00A021E9" w:rsidRPr="00E31371" w:rsidRDefault="00A021E9" w:rsidP="004F4B0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A021E9" w:rsidRPr="00E31371" w14:paraId="44D85D19" w14:textId="77777777" w:rsidTr="004F4B05">
        <w:trPr>
          <w:trHeight w:val="1987"/>
        </w:trPr>
        <w:tc>
          <w:tcPr>
            <w:tcW w:w="10313" w:type="dxa"/>
            <w:gridSpan w:val="3"/>
          </w:tcPr>
          <w:p w14:paraId="0604200D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674E3F4E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FDF7019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79DC43F9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289FF2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3B8CBD63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214A5AD4" w14:textId="77777777" w:rsidR="00A021E9" w:rsidRPr="00141EEE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3C8B4504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45E387AA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A021E9" w:rsidRPr="00E31371" w14:paraId="1A735889" w14:textId="77777777" w:rsidTr="004F4B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3B7867D7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5348231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A021E9" w:rsidRPr="00E31371" w14:paraId="1BB2253E" w14:textId="77777777" w:rsidTr="004F4B05">
        <w:trPr>
          <w:trHeight w:val="2349"/>
        </w:trPr>
        <w:tc>
          <w:tcPr>
            <w:tcW w:w="5070" w:type="dxa"/>
          </w:tcPr>
          <w:p w14:paraId="5618453A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&gt;3&gt;4&gt;5&gt;2</w:t>
            </w:r>
          </w:p>
          <w:p w14:paraId="7C24AA84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25AE921A" w14:textId="77777777" w:rsidR="00A021E9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3527A492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4CE14690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795CCDC3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784EAEAB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D8FC7A2" w14:textId="77777777" w:rsidR="00A021E9" w:rsidRPr="00B4331C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FEA9940" w14:textId="77777777" w:rsidR="00A021E9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3605E86B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1C4B833B" w14:textId="77777777" w:rsidR="00A021E9" w:rsidRPr="00E31371" w:rsidRDefault="00A021E9" w:rsidP="00825547">
      <w:pPr>
        <w:pStyle w:val="Heading3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A021E9" w:rsidRPr="00E31371" w14:paraId="49DAFD59" w14:textId="77777777" w:rsidTr="004F4B05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7F641C2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45625A" w14:textId="77777777" w:rsidR="00A021E9" w:rsidRPr="00E31371" w:rsidRDefault="00A021E9" w:rsidP="004F4B0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A021E9" w:rsidRPr="00E31371" w14:paraId="060CE3F1" w14:textId="77777777" w:rsidTr="004F4B05">
        <w:trPr>
          <w:trHeight w:val="2349"/>
        </w:trPr>
        <w:tc>
          <w:tcPr>
            <w:tcW w:w="5070" w:type="dxa"/>
          </w:tcPr>
          <w:p w14:paraId="71361353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29048B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44388F3" w14:textId="77777777" w:rsidR="00A021E9" w:rsidRPr="00326C42" w:rsidRDefault="00A021E9" w:rsidP="004F4B05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DE9A9A5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81DF0D7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FAD300A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18B17E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85E2204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4BB4DD" w14:textId="77777777" w:rsidR="00A021E9" w:rsidRPr="00495327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9667213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A334368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3BADB3F7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11DDD3A4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A021E9" w:rsidRPr="00E31371" w14:paraId="5D0BF4A0" w14:textId="77777777" w:rsidTr="004F4B0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37915238" w14:textId="77777777" w:rsidR="00A021E9" w:rsidRPr="00E31371" w:rsidRDefault="00A021E9" w:rsidP="004F4B0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A021E9" w:rsidRPr="00E31371" w14:paraId="6FE58482" w14:textId="77777777" w:rsidTr="004F4B05">
        <w:trPr>
          <w:trHeight w:val="1987"/>
        </w:trPr>
        <w:tc>
          <w:tcPr>
            <w:tcW w:w="10313" w:type="dxa"/>
            <w:gridSpan w:val="2"/>
          </w:tcPr>
          <w:p w14:paraId="2EB48680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98B750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23BD5799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31D652C3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0631D5F0" w14:textId="77777777" w:rsidR="00A021E9" w:rsidRPr="00141EEE" w:rsidRDefault="00A021E9" w:rsidP="004F4B0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40E91C86" w14:textId="77777777" w:rsidR="00A021E9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49F80D55" w14:textId="77777777" w:rsidR="00A021E9" w:rsidRPr="00141EEE" w:rsidRDefault="00A021E9" w:rsidP="004F4B05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C2448C0" w14:textId="77777777" w:rsidR="00A021E9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707C38B" w14:textId="77777777" w:rsidR="00A021E9" w:rsidRPr="00E31371" w:rsidRDefault="00A021E9" w:rsidP="004F4B0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A021E9" w:rsidRPr="00E31371" w14:paraId="1F7173EC" w14:textId="77777777" w:rsidTr="004F4B05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53196756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09E2EAE" w14:textId="77777777" w:rsidR="00A021E9" w:rsidRPr="006D0ED4" w:rsidRDefault="00A021E9" w:rsidP="004F4B0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A021E9" w:rsidRPr="00E31371" w14:paraId="40775E8A" w14:textId="77777777" w:rsidTr="004F4B05">
        <w:trPr>
          <w:trHeight w:val="2349"/>
        </w:trPr>
        <w:tc>
          <w:tcPr>
            <w:tcW w:w="5070" w:type="dxa"/>
          </w:tcPr>
          <w:p w14:paraId="5E78ECBD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01EFDDA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1FFD8351" w14:textId="77777777" w:rsidR="00A021E9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BA37C36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9E10FE4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A2B635D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D8FAFD7" w14:textId="77777777" w:rsidR="00A021E9" w:rsidRPr="00141EEE" w:rsidRDefault="00A021E9" w:rsidP="004F4B05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C59A8C3" w14:textId="77777777" w:rsidR="00A021E9" w:rsidRPr="00E31371" w:rsidRDefault="00A021E9" w:rsidP="004F4B0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6AC42FE" w14:textId="77777777" w:rsidR="00A021E9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6992D161" w14:textId="77777777" w:rsidR="00A021E9" w:rsidRPr="00E31371" w:rsidRDefault="00A021E9" w:rsidP="004F4B0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206443D3" w14:textId="77777777" w:rsidR="006803FF" w:rsidRPr="006803FF" w:rsidRDefault="006803FF" w:rsidP="006803FF"/>
    <w:sectPr w:rsidR="006803FF" w:rsidRPr="006803FF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87E805" w14:textId="77777777" w:rsidR="007B772B" w:rsidRDefault="007B772B" w:rsidP="008068A2">
      <w:pPr>
        <w:spacing w:after="0" w:line="240" w:lineRule="auto"/>
      </w:pPr>
      <w:r>
        <w:separator/>
      </w:r>
    </w:p>
  </w:endnote>
  <w:endnote w:type="continuationSeparator" w:id="0">
    <w:p w14:paraId="7C31370B" w14:textId="77777777" w:rsidR="007B772B" w:rsidRDefault="007B77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126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126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126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126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49393E" w14:textId="77777777" w:rsidR="007B772B" w:rsidRDefault="007B772B" w:rsidP="008068A2">
      <w:pPr>
        <w:spacing w:after="0" w:line="240" w:lineRule="auto"/>
      </w:pPr>
      <w:r>
        <w:separator/>
      </w:r>
    </w:p>
  </w:footnote>
  <w:footnote w:type="continuationSeparator" w:id="0">
    <w:p w14:paraId="3CD4BBB4" w14:textId="77777777" w:rsidR="007B772B" w:rsidRDefault="007B77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29"/>
  </w:num>
  <w:num w:numId="4">
    <w:abstractNumId w:val="8"/>
  </w:num>
  <w:num w:numId="5">
    <w:abstractNumId w:val="10"/>
  </w:num>
  <w:num w:numId="6">
    <w:abstractNumId w:val="14"/>
  </w:num>
  <w:num w:numId="7">
    <w:abstractNumId w:val="4"/>
  </w:num>
  <w:num w:numId="8">
    <w:abstractNumId w:val="27"/>
  </w:num>
  <w:num w:numId="9">
    <w:abstractNumId w:val="12"/>
  </w:num>
  <w:num w:numId="10">
    <w:abstractNumId w:val="3"/>
  </w:num>
  <w:num w:numId="11">
    <w:abstractNumId w:val="6"/>
  </w:num>
  <w:num w:numId="12">
    <w:abstractNumId w:val="19"/>
  </w:num>
  <w:num w:numId="13">
    <w:abstractNumId w:val="2"/>
  </w:num>
  <w:num w:numId="14">
    <w:abstractNumId w:val="16"/>
  </w:num>
  <w:num w:numId="15">
    <w:abstractNumId w:val="13"/>
  </w:num>
  <w:num w:numId="16">
    <w:abstractNumId w:val="11"/>
  </w:num>
  <w:num w:numId="17">
    <w:abstractNumId w:val="22"/>
  </w:num>
  <w:num w:numId="18">
    <w:abstractNumId w:val="17"/>
  </w:num>
  <w:num w:numId="19">
    <w:abstractNumId w:val="20"/>
  </w:num>
  <w:num w:numId="20">
    <w:abstractNumId w:val="28"/>
  </w:num>
  <w:num w:numId="21">
    <w:abstractNumId w:val="18"/>
  </w:num>
  <w:num w:numId="22">
    <w:abstractNumId w:val="0"/>
  </w:num>
  <w:num w:numId="23">
    <w:abstractNumId w:val="1"/>
  </w:num>
  <w:num w:numId="24">
    <w:abstractNumId w:val="21"/>
  </w:num>
  <w:num w:numId="25">
    <w:abstractNumId w:val="26"/>
  </w:num>
  <w:num w:numId="26">
    <w:abstractNumId w:val="9"/>
  </w:num>
  <w:num w:numId="27">
    <w:abstractNumId w:val="15"/>
  </w:num>
  <w:num w:numId="28">
    <w:abstractNumId w:val="24"/>
  </w:num>
  <w:num w:numId="29">
    <w:abstractNumId w:val="7"/>
  </w:num>
  <w:num w:numId="30">
    <w:abstractNumId w:val="2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qwUAllmy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57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66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11D4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2867"/>
    <w:rsid w:val="0063342B"/>
    <w:rsid w:val="00640502"/>
    <w:rsid w:val="00644D27"/>
    <w:rsid w:val="006640AE"/>
    <w:rsid w:val="00670041"/>
    <w:rsid w:val="00671FE2"/>
    <w:rsid w:val="006803F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B772B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25547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0469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1E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2FA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C5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1966"/>
    <w:rsid w:val="00EA3B29"/>
    <w:rsid w:val="00EB7421"/>
    <w:rsid w:val="00EC36F5"/>
    <w:rsid w:val="00EC5A4D"/>
    <w:rsid w:val="00ED0DEA"/>
    <w:rsid w:val="00ED17C4"/>
    <w:rsid w:val="00ED73C4"/>
    <w:rsid w:val="00EF255E"/>
    <w:rsid w:val="00F05C02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3D74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3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77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541789-6C3C-4289-AEE4-F42B006D9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64</Words>
  <Characters>8346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9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15-10-26T22:35:00Z</cp:lastPrinted>
  <dcterms:created xsi:type="dcterms:W3CDTF">2023-10-21T09:56:00Z</dcterms:created>
  <dcterms:modified xsi:type="dcterms:W3CDTF">2023-10-21T09:56:00Z</dcterms:modified>
  <cp:category>computer programming;programming;software development;software engineering</cp:category>
</cp:coreProperties>
</file>